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49C28B62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76A1C12" w14:textId="3660DA67" w:rsidR="003C0B84" w:rsidRPr="007A1BB7" w:rsidRDefault="003C0B8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3C0B84">
        <w:rPr>
          <w:b w:val="0"/>
          <w:bCs w:val="0"/>
          <w:color w:val="444444"/>
          <w:spacing w:val="3"/>
        </w:rPr>
        <w:t xml:space="preserve">Select * from Worker where </w:t>
      </w:r>
      <w:proofErr w:type="gramStart"/>
      <w:r w:rsidRPr="003C0B84">
        <w:rPr>
          <w:b w:val="0"/>
          <w:bCs w:val="0"/>
          <w:color w:val="444444"/>
          <w:spacing w:val="3"/>
        </w:rPr>
        <w:t>year(</w:t>
      </w:r>
      <w:proofErr w:type="gramEnd"/>
      <w:r w:rsidRPr="003C0B84">
        <w:rPr>
          <w:b w:val="0"/>
          <w:bCs w:val="0"/>
          <w:color w:val="444444"/>
          <w:spacing w:val="3"/>
        </w:rPr>
        <w:t>JOINING_DATE) = 2014 and month(JOINING_DATE) = 2;</w:t>
      </w:r>
    </w:p>
    <w:p w14:paraId="5030EBE7" w14:textId="1EDD71B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1BB207D" w14:textId="77777777" w:rsidR="003C0B84" w:rsidRPr="003C0B84" w:rsidRDefault="003C0B84" w:rsidP="003C0B8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3C0B84">
        <w:rPr>
          <w:b w:val="0"/>
          <w:bCs w:val="0"/>
          <w:color w:val="444444"/>
          <w:spacing w:val="3"/>
        </w:rPr>
        <w:t xml:space="preserve">SELECT WORKER_TITLE, AFFECTED_FROM, </w:t>
      </w:r>
      <w:proofErr w:type="gramStart"/>
      <w:r w:rsidRPr="003C0B84">
        <w:rPr>
          <w:b w:val="0"/>
          <w:bCs w:val="0"/>
          <w:color w:val="444444"/>
          <w:spacing w:val="3"/>
        </w:rPr>
        <w:t>COUNT(</w:t>
      </w:r>
      <w:proofErr w:type="gramEnd"/>
      <w:r w:rsidRPr="003C0B84">
        <w:rPr>
          <w:b w:val="0"/>
          <w:bCs w:val="0"/>
          <w:color w:val="444444"/>
          <w:spacing w:val="3"/>
        </w:rPr>
        <w:t>*)</w:t>
      </w:r>
    </w:p>
    <w:p w14:paraId="62DA4701" w14:textId="77777777" w:rsidR="003C0B84" w:rsidRPr="003C0B84" w:rsidRDefault="003C0B84" w:rsidP="003C0B8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C0B84">
        <w:rPr>
          <w:b w:val="0"/>
          <w:bCs w:val="0"/>
          <w:color w:val="444444"/>
          <w:spacing w:val="3"/>
        </w:rPr>
        <w:t>FROM Title</w:t>
      </w:r>
    </w:p>
    <w:p w14:paraId="6AE2EB45" w14:textId="77777777" w:rsidR="003C0B84" w:rsidRPr="003C0B84" w:rsidRDefault="003C0B84" w:rsidP="003C0B8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C0B84">
        <w:rPr>
          <w:b w:val="0"/>
          <w:bCs w:val="0"/>
          <w:color w:val="444444"/>
          <w:spacing w:val="3"/>
        </w:rPr>
        <w:t>GROUP BY WORKER_TITLE, AFFECTED_FROM</w:t>
      </w:r>
    </w:p>
    <w:p w14:paraId="305FA796" w14:textId="1E68A437" w:rsidR="003C0B84" w:rsidRDefault="003C0B84" w:rsidP="003C0B8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C0B84">
        <w:rPr>
          <w:b w:val="0"/>
          <w:bCs w:val="0"/>
          <w:color w:val="444444"/>
          <w:spacing w:val="3"/>
        </w:rPr>
        <w:t xml:space="preserve">HAVING </w:t>
      </w:r>
      <w:proofErr w:type="gramStart"/>
      <w:r w:rsidRPr="003C0B84">
        <w:rPr>
          <w:b w:val="0"/>
          <w:bCs w:val="0"/>
          <w:color w:val="444444"/>
          <w:spacing w:val="3"/>
        </w:rPr>
        <w:t>COUNT(</w:t>
      </w:r>
      <w:proofErr w:type="gramEnd"/>
      <w:r w:rsidRPr="003C0B84">
        <w:rPr>
          <w:b w:val="0"/>
          <w:bCs w:val="0"/>
          <w:color w:val="444444"/>
          <w:spacing w:val="3"/>
        </w:rPr>
        <w:t>*) &gt; 1;</w:t>
      </w:r>
    </w:p>
    <w:p w14:paraId="446E281B" w14:textId="24AE21E9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F2ACE35" w14:textId="77777777" w:rsidR="003C0B84" w:rsidRPr="003C0B84" w:rsidRDefault="003C0B84" w:rsidP="003C0B84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</w:t>
      </w:r>
      <w:r w:rsidRPr="003C0B84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</w:t>
      </w:r>
      <w:proofErr w:type="gramStart"/>
      <w:r w:rsidRPr="003C0B84">
        <w:rPr>
          <w:rStyle w:val="Strong"/>
          <w:color w:val="484848"/>
          <w:bdr w:val="none" w:sz="0" w:space="0" w:color="auto" w:frame="1"/>
          <w:shd w:val="clear" w:color="auto" w:fill="FFFFFF"/>
        </w:rPr>
        <w:t>EMPNAME,DEPT</w:t>
      </w:r>
      <w:proofErr w:type="gramEnd"/>
      <w:r w:rsidRPr="003C0B84">
        <w:rPr>
          <w:rStyle w:val="Strong"/>
          <w:color w:val="484848"/>
          <w:bdr w:val="none" w:sz="0" w:space="0" w:color="auto" w:frame="1"/>
          <w:shd w:val="clear" w:color="auto" w:fill="FFFFFF"/>
        </w:rPr>
        <w:t>,CONTACTNO,CITY, COUNT(*) FROM DETAILS</w:t>
      </w:r>
    </w:p>
    <w:p w14:paraId="4757A263" w14:textId="78357C86" w:rsidR="003C0B84" w:rsidRDefault="003C0B84" w:rsidP="003C0B8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C0B84">
        <w:rPr>
          <w:rStyle w:val="Strong"/>
          <w:color w:val="484848"/>
          <w:bdr w:val="none" w:sz="0" w:space="0" w:color="auto" w:frame="1"/>
          <w:shd w:val="clear" w:color="auto" w:fill="FFFFFF"/>
        </w:rPr>
        <w:t>GROUP BY EMPNAME,DEPT,CONTACTNO,CITY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3C0B84"/>
    <w:rsid w:val="005D3FE2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0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ubham Chaturvedi</cp:lastModifiedBy>
  <cp:revision>4</cp:revision>
  <dcterms:created xsi:type="dcterms:W3CDTF">2021-03-26T13:46:00Z</dcterms:created>
  <dcterms:modified xsi:type="dcterms:W3CDTF">2023-01-09T10:20:00Z</dcterms:modified>
</cp:coreProperties>
</file>